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26AB9" w14:textId="77777777" w:rsidR="001A2F05" w:rsidRDefault="001A2F05" w:rsidP="001A2F05">
      <w:pPr>
        <w:ind w:left="-142"/>
        <w:rPr>
          <w:b/>
          <w:color w:val="222222"/>
          <w:sz w:val="20"/>
          <w:szCs w:val="20"/>
          <w:lang w:val="en-US"/>
        </w:rPr>
      </w:pPr>
      <w:r>
        <w:rPr>
          <w:b/>
          <w:color w:val="222222"/>
          <w:sz w:val="20"/>
          <w:szCs w:val="20"/>
          <w:lang w:val="en-US"/>
        </w:rPr>
        <w:t>Supplementary table</w:t>
      </w:r>
    </w:p>
    <w:p w14:paraId="17E52ED3" w14:textId="77777777" w:rsidR="001A2F05" w:rsidRDefault="001A2F05" w:rsidP="001A2F05">
      <w:pPr>
        <w:ind w:left="-142"/>
        <w:rPr>
          <w:b/>
          <w:i/>
          <w:color w:val="222222"/>
          <w:sz w:val="20"/>
          <w:szCs w:val="20"/>
          <w:lang w:val="en-US"/>
        </w:rPr>
      </w:pPr>
      <w:r>
        <w:rPr>
          <w:b/>
          <w:i/>
          <w:color w:val="222222"/>
          <w:sz w:val="20"/>
          <w:szCs w:val="20"/>
          <w:lang w:val="en-US"/>
        </w:rPr>
        <w:t>Comparison of COVID (-) and COVID (+) Surgical and Intervention Patients</w:t>
      </w:r>
    </w:p>
    <w:p w14:paraId="4E42128B" w14:textId="77777777" w:rsidR="001A2F05" w:rsidRDefault="001A2F05" w:rsidP="001A2F05">
      <w:pPr>
        <w:ind w:left="-142"/>
        <w:rPr>
          <w:color w:val="000000"/>
          <w:sz w:val="20"/>
          <w:szCs w:val="20"/>
          <w:lang w:val="en-US"/>
        </w:rPr>
      </w:pPr>
    </w:p>
    <w:tbl>
      <w:tblPr>
        <w:tblW w:w="11490" w:type="dxa"/>
        <w:tblInd w:w="-1035" w:type="dxa"/>
        <w:tblLayout w:type="fixed"/>
        <w:tblLook w:val="0400" w:firstRow="0" w:lastRow="0" w:firstColumn="0" w:lastColumn="0" w:noHBand="0" w:noVBand="1"/>
      </w:tblPr>
      <w:tblGrid>
        <w:gridCol w:w="2940"/>
        <w:gridCol w:w="1725"/>
        <w:gridCol w:w="1725"/>
        <w:gridCol w:w="870"/>
        <w:gridCol w:w="1635"/>
        <w:gridCol w:w="1635"/>
        <w:gridCol w:w="960"/>
      </w:tblGrid>
      <w:tr w:rsidR="001A2F05" w14:paraId="180581D8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CE39AF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87CA97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COVID (-) </w:t>
            </w:r>
            <w:r>
              <w:rPr>
                <w:b/>
                <w:sz w:val="20"/>
                <w:szCs w:val="20"/>
                <w:lang w:val="en-US"/>
              </w:rPr>
              <w:t>Group I</w:t>
            </w:r>
          </w:p>
          <w:p w14:paraId="7D73B86D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(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 = 1234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728EE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Preop COVID (+) </w:t>
            </w:r>
            <w:r>
              <w:rPr>
                <w:b/>
                <w:sz w:val="20"/>
                <w:szCs w:val="20"/>
                <w:lang w:val="en-US"/>
              </w:rPr>
              <w:t>Group I</w:t>
            </w:r>
          </w:p>
          <w:p w14:paraId="056A0BB4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(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 = 39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FB8AE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D6CBF3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20"/>
                <w:szCs w:val="20"/>
                <w:lang w:val="en-US"/>
              </w:rPr>
              <w:t>p</w:t>
            </w:r>
            <w:r>
              <w:rPr>
                <w:color w:val="000000"/>
                <w:sz w:val="20"/>
                <w:szCs w:val="20"/>
                <w:vertAlign w:val="subscript"/>
                <w:lang w:val="en-US"/>
              </w:rPr>
              <w:t>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F7B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COVID (-) </w:t>
            </w:r>
            <w:r>
              <w:rPr>
                <w:b/>
                <w:sz w:val="20"/>
                <w:szCs w:val="20"/>
                <w:lang w:val="en-US"/>
              </w:rPr>
              <w:t>Group II</w:t>
            </w:r>
          </w:p>
          <w:p w14:paraId="69F4999B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(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 = 446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5CD1C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Preop COVID (+) </w:t>
            </w:r>
            <w:r>
              <w:rPr>
                <w:b/>
                <w:sz w:val="20"/>
                <w:szCs w:val="20"/>
                <w:lang w:val="en-US"/>
              </w:rPr>
              <w:t>Group II</w:t>
            </w:r>
          </w:p>
          <w:p w14:paraId="448AAA66" w14:textId="77777777" w:rsidR="001A2F05" w:rsidRDefault="001A2F05">
            <w:pPr>
              <w:jc w:val="center"/>
              <w:rPr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color w:val="000000"/>
                <w:sz w:val="20"/>
                <w:szCs w:val="20"/>
                <w:lang w:val="en-US"/>
              </w:rPr>
              <w:t>(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 xml:space="preserve"> = 28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7F53B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2A479AA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i/>
                <w:color w:val="000000"/>
                <w:sz w:val="20"/>
                <w:szCs w:val="20"/>
                <w:lang w:val="en-US"/>
              </w:rPr>
              <w:t>p</w:t>
            </w:r>
            <w:r>
              <w:rPr>
                <w:color w:val="000000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1A2F05" w14:paraId="390762A4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2E847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Age, years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5B718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7 (32–48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E029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7 (41–66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67144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1E06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6 (35–59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8BA05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2 (51–72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4302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1</w:t>
            </w:r>
          </w:p>
        </w:tc>
      </w:tr>
      <w:tr w:rsidR="001A2F05" w14:paraId="7C6D4D2B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002C5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Male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72D8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37 (27.3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7BB9A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1 (53.9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E8C1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2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24152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78 (39.9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F29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5 (53.6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7FC0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060</w:t>
            </w:r>
          </w:p>
        </w:tc>
      </w:tr>
      <w:tr w:rsidR="001A2F05" w14:paraId="1C2CC01F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671A5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BMI, kg/m</w:t>
            </w:r>
            <w:r>
              <w:rPr>
                <w:color w:val="000000"/>
                <w:sz w:val="20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B286B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5.7 (21.8–29.1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6975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6.9 (22.8–30.1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87FF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45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990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6.2 (23.1–29.0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8258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6.7 (25.0–28.7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4047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599</w:t>
            </w:r>
          </w:p>
        </w:tc>
      </w:tr>
      <w:tr w:rsidR="001A2F05" w14:paraId="0A497525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32C24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ASA classification &gt; 2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515AD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13 (65.9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6A40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0 (76.9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F63C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120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2BA5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23 (70.7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312D8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0 (80.0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6925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438</w:t>
            </w:r>
          </w:p>
        </w:tc>
      </w:tr>
      <w:tr w:rsidR="001A2F05" w14:paraId="188B6B4E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1FB5E1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Preoperative comorbidities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  <w:p w14:paraId="3E913D5F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Hypertension</w:t>
            </w:r>
          </w:p>
          <w:p w14:paraId="64EC4E09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DM</w:t>
            </w:r>
          </w:p>
          <w:p w14:paraId="587A9805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RF</w:t>
            </w:r>
          </w:p>
          <w:p w14:paraId="7226CF1B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AD</w:t>
            </w:r>
          </w:p>
          <w:p w14:paraId="55E43019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Immunosuppressive drugs</w:t>
            </w:r>
          </w:p>
          <w:p w14:paraId="2E162180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OPD</w:t>
            </w:r>
          </w:p>
          <w:p w14:paraId="220FECFD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Smoking</w:t>
            </w:r>
          </w:p>
          <w:p w14:paraId="5803764F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VA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E8AB8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4F7C7C6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83 (14.8)</w:t>
            </w:r>
          </w:p>
          <w:p w14:paraId="75BD40C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6 (8.6)</w:t>
            </w:r>
          </w:p>
          <w:p w14:paraId="786BD9F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 (2.0)</w:t>
            </w:r>
          </w:p>
          <w:p w14:paraId="5C954B9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4 (6.0)</w:t>
            </w:r>
          </w:p>
          <w:p w14:paraId="6682CE7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2 (5.8)</w:t>
            </w:r>
          </w:p>
          <w:p w14:paraId="4338159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4 (2.0)</w:t>
            </w:r>
          </w:p>
          <w:p w14:paraId="59A1BBB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06 (16.7)</w:t>
            </w:r>
          </w:p>
          <w:p w14:paraId="2CAC391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5 (1.2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73C16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2469073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9 (48.7)</w:t>
            </w:r>
          </w:p>
          <w:p w14:paraId="6C45853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 (12.8)</w:t>
            </w:r>
          </w:p>
          <w:p w14:paraId="421390F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 (7.7)</w:t>
            </w:r>
          </w:p>
          <w:p w14:paraId="03ACA6B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 (10.3)</w:t>
            </w:r>
          </w:p>
          <w:p w14:paraId="1183F48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 (23.1)</w:t>
            </w:r>
          </w:p>
          <w:p w14:paraId="0E47935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 (20.6)</w:t>
            </w:r>
          </w:p>
          <w:p w14:paraId="6AEB4278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2 (30.8)</w:t>
            </w:r>
          </w:p>
          <w:p w14:paraId="5E61F0B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 (7.7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BEDA6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57B8E55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  <w:p w14:paraId="6B4384D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302</w:t>
            </w:r>
          </w:p>
          <w:p w14:paraId="184BE91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052</w:t>
            </w:r>
          </w:p>
          <w:p w14:paraId="333A388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416</w:t>
            </w:r>
          </w:p>
          <w:p w14:paraId="5B9761B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  <w:p w14:paraId="598C9F0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  <w:p w14:paraId="02BE429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28</w:t>
            </w:r>
          </w:p>
          <w:p w14:paraId="580E3DC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6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5C73B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C98E02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26 (28.3)</w:t>
            </w:r>
          </w:p>
          <w:p w14:paraId="2FDCEB9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1 (11.4)</w:t>
            </w:r>
          </w:p>
          <w:p w14:paraId="494730D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 (2.0)</w:t>
            </w:r>
          </w:p>
          <w:p w14:paraId="4B295CE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8 (13.0)</w:t>
            </w:r>
          </w:p>
          <w:p w14:paraId="0CDEF27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6 (19.3)</w:t>
            </w:r>
          </w:p>
          <w:p w14:paraId="6008E7E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5 (7.8)</w:t>
            </w:r>
          </w:p>
          <w:p w14:paraId="50B5112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7 (19.5)</w:t>
            </w:r>
          </w:p>
          <w:p w14:paraId="4D602AF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 (1.8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DDE42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5248C9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5 (53.6)</w:t>
            </w:r>
          </w:p>
          <w:p w14:paraId="3631D452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 (21.4)</w:t>
            </w:r>
          </w:p>
          <w:p w14:paraId="30AB1D5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 (10.7)</w:t>
            </w:r>
          </w:p>
          <w:p w14:paraId="2F924EE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 (32.1)</w:t>
            </w:r>
          </w:p>
          <w:p w14:paraId="1AE8DC4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 (25.0)</w:t>
            </w:r>
          </w:p>
          <w:p w14:paraId="7256DDF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 (25.0)</w:t>
            </w:r>
          </w:p>
          <w:p w14:paraId="098E2E9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 (17.9)</w:t>
            </w:r>
          </w:p>
          <w:p w14:paraId="2E9E130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 (7.1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CA18E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73DE65E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1</w:t>
            </w:r>
          </w:p>
          <w:p w14:paraId="35F92EC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107</w:t>
            </w:r>
          </w:p>
          <w:p w14:paraId="3384937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13</w:t>
            </w:r>
          </w:p>
          <w:p w14:paraId="0018EEE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3</w:t>
            </w:r>
          </w:p>
          <w:p w14:paraId="5792DFA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383</w:t>
            </w:r>
          </w:p>
          <w:p w14:paraId="3899DBB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2</w:t>
            </w:r>
          </w:p>
          <w:p w14:paraId="018DB8E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000</w:t>
            </w:r>
          </w:p>
          <w:p w14:paraId="34FAE762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157</w:t>
            </w:r>
          </w:p>
        </w:tc>
      </w:tr>
      <w:tr w:rsidR="001A2F05" w14:paraId="362307B9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04001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Preoperative laboratories</w:t>
            </w:r>
          </w:p>
          <w:p w14:paraId="19C42C16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WBC</w:t>
            </w:r>
          </w:p>
          <w:p w14:paraId="15DC0F54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Lymphocyte count</w:t>
            </w:r>
          </w:p>
          <w:p w14:paraId="3644B9FF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NLCR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0331F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6DD5EAA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.6 (6.8–10.9)</w:t>
            </w:r>
          </w:p>
          <w:p w14:paraId="4298D47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84 (1.43–2.33)</w:t>
            </w:r>
          </w:p>
          <w:p w14:paraId="7C1B254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2 (2.0–4.7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2FFE5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2ECFD70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.7 (5.9–10.7)</w:t>
            </w:r>
          </w:p>
          <w:p w14:paraId="7678CB0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30 (0.80–1.90)</w:t>
            </w:r>
          </w:p>
          <w:p w14:paraId="1312DC0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.5 (3.0–13.5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01A2A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4488F62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18</w:t>
            </w:r>
          </w:p>
          <w:p w14:paraId="3EB1591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  <w:p w14:paraId="34B309C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A7234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014C121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.7 (6.0–9.9)</w:t>
            </w:r>
          </w:p>
          <w:p w14:paraId="5E5F47C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72 (1.22–2.32)</w:t>
            </w:r>
          </w:p>
          <w:p w14:paraId="0851C9C8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.8 (1.9–4.8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6C1D7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32373A2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.7 (5.9–10.7)</w:t>
            </w:r>
          </w:p>
          <w:p w14:paraId="0BBFF83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30 (0.80–1.90)</w:t>
            </w:r>
          </w:p>
          <w:p w14:paraId="5EA11E7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.4 (2.9–9.4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B34BD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3CC3319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911</w:t>
            </w:r>
          </w:p>
          <w:p w14:paraId="2753570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6</w:t>
            </w:r>
          </w:p>
          <w:p w14:paraId="433DD50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11</w:t>
            </w:r>
          </w:p>
        </w:tc>
      </w:tr>
      <w:tr w:rsidR="001A2F05" w14:paraId="39825A15" w14:textId="77777777" w:rsidTr="001A2F05">
        <w:trPr>
          <w:trHeight w:val="1245"/>
        </w:trPr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C204A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Postoperative laboratories</w:t>
            </w:r>
          </w:p>
          <w:p w14:paraId="159FC028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WBC</w:t>
            </w:r>
          </w:p>
          <w:p w14:paraId="2C9B6904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Lymphocyte count</w:t>
            </w:r>
          </w:p>
          <w:p w14:paraId="611897EA" w14:textId="77777777" w:rsidR="001A2F05" w:rsidRDefault="001A2F05">
            <w:pPr>
              <w:jc w:val="right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NLCR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E791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2A286D4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1.3 (8.9–13.9)</w:t>
            </w:r>
          </w:p>
          <w:p w14:paraId="6BF63C0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48 (1.03–1.97)</w:t>
            </w:r>
          </w:p>
          <w:p w14:paraId="606A9C1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.0 (3.9–9.3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2B80E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E8BD68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0.0 (7.4–17.0)</w:t>
            </w:r>
          </w:p>
          <w:p w14:paraId="75B243D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00 (0.72–1.68)</w:t>
            </w:r>
          </w:p>
          <w:p w14:paraId="52E2B6C0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.1 (4.2–23.</w:t>
            </w:r>
            <w:proofErr w:type="gramStart"/>
            <w:r>
              <w:rPr>
                <w:color w:val="000000"/>
                <w:sz w:val="20"/>
                <w:szCs w:val="20"/>
                <w:lang w:val="en-US"/>
              </w:rPr>
              <w:t>9)</w:t>
            </w:r>
            <w:r>
              <w:rPr>
                <w:b/>
                <w:color w:val="000000"/>
                <w:sz w:val="20"/>
                <w:szCs w:val="20"/>
                <w:vertAlign w:val="superscript"/>
                <w:lang w:val="en-US"/>
              </w:rPr>
              <w:t>#</w:t>
            </w:r>
            <w:proofErr w:type="gramEnd"/>
            <w:r>
              <w:rPr>
                <w:b/>
                <w:color w:val="000000"/>
                <w:sz w:val="20"/>
                <w:szCs w:val="20"/>
                <w:vertAlign w:val="superscript"/>
                <w:lang w:val="en-US"/>
              </w:rPr>
              <w:t>,§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9BD96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653B1B8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852</w:t>
            </w:r>
          </w:p>
          <w:p w14:paraId="279BE36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06</w:t>
            </w:r>
          </w:p>
          <w:p w14:paraId="2270E78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sz w:val="20"/>
                <w:szCs w:val="20"/>
                <w:lang w:val="en-US"/>
              </w:rPr>
              <w:t>0</w:t>
            </w: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.0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FD7F9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3DBD5DC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.2 (6.4–11.1)</w:t>
            </w:r>
          </w:p>
          <w:p w14:paraId="24C43BF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42 (0.93–1.91)</w:t>
            </w:r>
          </w:p>
          <w:p w14:paraId="173E53C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3.9 (2.4–8.0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16863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15AE8F69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.8 (6.3–11.6)</w:t>
            </w:r>
          </w:p>
          <w:p w14:paraId="64C062C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.34 (0.86–1.84)</w:t>
            </w:r>
          </w:p>
          <w:p w14:paraId="4399FF2D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.6 (2.8–7.7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F3280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  <w:p w14:paraId="5EA1011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878</w:t>
            </w:r>
          </w:p>
          <w:p w14:paraId="61B47A3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548</w:t>
            </w:r>
          </w:p>
          <w:p w14:paraId="63C28C0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992</w:t>
            </w:r>
          </w:p>
        </w:tc>
      </w:tr>
      <w:tr w:rsidR="001A2F05" w14:paraId="698C3D6C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C6AF4B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Postoperative COVID (+) patients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FBE04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 (0.2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97D43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—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75D10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A140A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 (0.4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FACAE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—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08287" w14:textId="77777777" w:rsidR="001A2F05" w:rsidRDefault="001A2F05">
            <w:pPr>
              <w:rPr>
                <w:sz w:val="20"/>
                <w:szCs w:val="20"/>
                <w:lang w:val="en-US"/>
              </w:rPr>
            </w:pPr>
          </w:p>
        </w:tc>
      </w:tr>
      <w:tr w:rsidR="001A2F05" w14:paraId="4FDBE9AA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D43E8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ICU requirement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C2F5CC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28 (2.3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C56C6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8 (46.2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799E3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0 .001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80F08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 (2.0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57855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 (20.0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600DD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b/>
                <w:i/>
                <w:color w:val="000000"/>
                <w:sz w:val="20"/>
                <w:szCs w:val="20"/>
                <w:lang w:val="en-US"/>
              </w:rPr>
              <w:t>&lt; 0.001</w:t>
            </w:r>
          </w:p>
        </w:tc>
      </w:tr>
      <w:tr w:rsidR="001A2F05" w14:paraId="05D39192" w14:textId="77777777" w:rsidTr="001A2F05">
        <w:tc>
          <w:tcPr>
            <w:tcW w:w="2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FEE42" w14:textId="77777777" w:rsidR="001A2F05" w:rsidRDefault="001A2F05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 xml:space="preserve">Mortality, </w:t>
            </w:r>
            <w:r>
              <w:rPr>
                <w:i/>
                <w:color w:val="000000"/>
                <w:sz w:val="20"/>
                <w:szCs w:val="20"/>
                <w:lang w:val="en-US"/>
              </w:rPr>
              <w:t>n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(%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4291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 (0.0)</w:t>
            </w:r>
          </w:p>
        </w:tc>
        <w:tc>
          <w:tcPr>
            <w:tcW w:w="17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299D17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 (2.6)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7C629B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805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FB9B1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 (0.0)</w:t>
            </w:r>
          </w:p>
        </w:tc>
        <w:tc>
          <w:tcPr>
            <w:tcW w:w="16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3658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1 (3.6)</w:t>
            </w:r>
          </w:p>
        </w:tc>
        <w:tc>
          <w:tcPr>
            <w:tcW w:w="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BC09DF" w14:textId="77777777" w:rsidR="001A2F05" w:rsidRDefault="001A2F05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</w:t>
            </w:r>
            <w:r>
              <w:rPr>
                <w:color w:val="000000"/>
                <w:sz w:val="20"/>
                <w:szCs w:val="20"/>
                <w:lang w:val="en-US"/>
              </w:rPr>
              <w:t>.898</w:t>
            </w:r>
          </w:p>
        </w:tc>
      </w:tr>
    </w:tbl>
    <w:p w14:paraId="2084548D" w14:textId="77777777" w:rsidR="001A2F05" w:rsidRDefault="001A2F05" w:rsidP="001A2F05">
      <w:pPr>
        <w:ind w:right="855"/>
        <w:jc w:val="both"/>
        <w:rPr>
          <w:color w:val="000000"/>
          <w:sz w:val="20"/>
          <w:szCs w:val="20"/>
          <w:lang w:val="en-US"/>
        </w:rPr>
      </w:pPr>
      <w:r>
        <w:rPr>
          <w:b/>
          <w:color w:val="222222"/>
          <w:sz w:val="20"/>
          <w:szCs w:val="20"/>
          <w:lang w:val="en-US"/>
        </w:rPr>
        <w:t>CAD</w:t>
      </w:r>
      <w:r>
        <w:rPr>
          <w:color w:val="222222"/>
          <w:sz w:val="20"/>
          <w:szCs w:val="20"/>
          <w:lang w:val="en-US"/>
        </w:rPr>
        <w:t>: coronary arterial disease, </w:t>
      </w:r>
      <w:r>
        <w:rPr>
          <w:b/>
          <w:color w:val="000000"/>
          <w:sz w:val="20"/>
          <w:szCs w:val="20"/>
          <w:lang w:val="en-US"/>
        </w:rPr>
        <w:t>COPD</w:t>
      </w:r>
      <w:r>
        <w:rPr>
          <w:color w:val="000000"/>
          <w:sz w:val="20"/>
          <w:szCs w:val="20"/>
          <w:lang w:val="en-US"/>
        </w:rPr>
        <w:t xml:space="preserve">: chronic obstructive pulmonary disease, </w:t>
      </w:r>
      <w:r>
        <w:rPr>
          <w:b/>
          <w:color w:val="000000"/>
          <w:sz w:val="20"/>
          <w:szCs w:val="20"/>
          <w:lang w:val="en-US"/>
        </w:rPr>
        <w:t>CRF</w:t>
      </w:r>
      <w:r>
        <w:rPr>
          <w:color w:val="000000"/>
          <w:sz w:val="20"/>
          <w:szCs w:val="20"/>
          <w:lang w:val="en-US"/>
        </w:rPr>
        <w:t xml:space="preserve">: chronic renal failure, </w:t>
      </w:r>
      <w:r>
        <w:rPr>
          <w:b/>
          <w:color w:val="000000"/>
          <w:sz w:val="20"/>
          <w:szCs w:val="20"/>
          <w:lang w:val="en-US"/>
        </w:rPr>
        <w:t>CVA</w:t>
      </w:r>
      <w:r>
        <w:rPr>
          <w:color w:val="000000"/>
          <w:sz w:val="20"/>
          <w:szCs w:val="20"/>
          <w:lang w:val="en-US"/>
        </w:rPr>
        <w:t xml:space="preserve">: cerebrovascular accident, </w:t>
      </w:r>
      <w:r>
        <w:rPr>
          <w:b/>
          <w:color w:val="000000"/>
          <w:sz w:val="20"/>
          <w:szCs w:val="20"/>
          <w:lang w:val="en-US"/>
        </w:rPr>
        <w:t>DM</w:t>
      </w:r>
      <w:r>
        <w:rPr>
          <w:color w:val="000000"/>
          <w:sz w:val="20"/>
          <w:szCs w:val="20"/>
          <w:lang w:val="en-US"/>
        </w:rPr>
        <w:t xml:space="preserve">: diabetes mellitus, </w:t>
      </w:r>
      <w:r>
        <w:rPr>
          <w:b/>
          <w:sz w:val="20"/>
          <w:szCs w:val="20"/>
          <w:lang w:val="en-US"/>
        </w:rPr>
        <w:t>Group III</w:t>
      </w:r>
      <w:r>
        <w:rPr>
          <w:color w:val="000000"/>
          <w:sz w:val="20"/>
          <w:szCs w:val="20"/>
          <w:lang w:val="en-US"/>
        </w:rPr>
        <w:t xml:space="preserve">: hospitalized COVID patients, </w:t>
      </w:r>
      <w:r>
        <w:rPr>
          <w:b/>
          <w:color w:val="000000"/>
          <w:sz w:val="20"/>
          <w:szCs w:val="20"/>
          <w:lang w:val="en-US"/>
        </w:rPr>
        <w:t>ICU</w:t>
      </w:r>
      <w:r>
        <w:rPr>
          <w:color w:val="000000"/>
          <w:sz w:val="20"/>
          <w:szCs w:val="20"/>
          <w:lang w:val="en-US"/>
        </w:rPr>
        <w:t xml:space="preserve">: intensive care unit, </w:t>
      </w:r>
      <w:r>
        <w:rPr>
          <w:b/>
          <w:color w:val="000000"/>
          <w:sz w:val="20"/>
          <w:szCs w:val="20"/>
          <w:lang w:val="en-US"/>
        </w:rPr>
        <w:t>NLCR</w:t>
      </w:r>
      <w:r>
        <w:rPr>
          <w:color w:val="000000"/>
          <w:sz w:val="20"/>
          <w:szCs w:val="20"/>
          <w:lang w:val="en-US"/>
        </w:rPr>
        <w:t>: neutrophil-lymphocyte count ratio,</w:t>
      </w:r>
      <w:r>
        <w:rPr>
          <w:b/>
          <w:color w:val="000000"/>
          <w:sz w:val="20"/>
          <w:szCs w:val="20"/>
          <w:lang w:val="en-US"/>
        </w:rPr>
        <w:t> </w:t>
      </w:r>
      <w:r>
        <w:rPr>
          <w:b/>
          <w:sz w:val="20"/>
          <w:szCs w:val="20"/>
          <w:lang w:val="en-US"/>
        </w:rPr>
        <w:t>Group II</w:t>
      </w:r>
      <w:r>
        <w:rPr>
          <w:color w:val="000000"/>
          <w:sz w:val="20"/>
          <w:szCs w:val="20"/>
          <w:lang w:val="en-US"/>
        </w:rPr>
        <w:t>: intervention</w:t>
      </w:r>
      <w:r>
        <w:rPr>
          <w:sz w:val="20"/>
          <w:szCs w:val="20"/>
          <w:lang w:val="en-US"/>
        </w:rPr>
        <w:t xml:space="preserve"> </w:t>
      </w:r>
      <w:r>
        <w:rPr>
          <w:color w:val="000000"/>
          <w:sz w:val="20"/>
          <w:szCs w:val="20"/>
          <w:lang w:val="en-US"/>
        </w:rPr>
        <w:t xml:space="preserve">patients, </w:t>
      </w:r>
      <w:r>
        <w:rPr>
          <w:b/>
          <w:sz w:val="20"/>
          <w:szCs w:val="20"/>
          <w:lang w:val="en-US"/>
        </w:rPr>
        <w:t>Group I</w:t>
      </w:r>
      <w:r>
        <w:rPr>
          <w:color w:val="000000"/>
          <w:sz w:val="20"/>
          <w:szCs w:val="20"/>
          <w:lang w:val="en-US"/>
        </w:rPr>
        <w:t>: surgical</w:t>
      </w:r>
      <w:r>
        <w:rPr>
          <w:sz w:val="20"/>
          <w:szCs w:val="20"/>
          <w:lang w:val="en-US"/>
        </w:rPr>
        <w:t xml:space="preserve"> </w:t>
      </w:r>
      <w:r>
        <w:rPr>
          <w:color w:val="000000"/>
          <w:sz w:val="20"/>
          <w:szCs w:val="20"/>
          <w:lang w:val="en-US"/>
        </w:rPr>
        <w:t xml:space="preserve">patients, </w:t>
      </w:r>
      <w:r>
        <w:rPr>
          <w:b/>
          <w:color w:val="000000"/>
          <w:sz w:val="20"/>
          <w:szCs w:val="20"/>
          <w:lang w:val="en-US"/>
        </w:rPr>
        <w:t>WBC</w:t>
      </w:r>
      <w:r>
        <w:rPr>
          <w:color w:val="000000"/>
          <w:sz w:val="20"/>
          <w:szCs w:val="20"/>
          <w:lang w:val="en-US"/>
        </w:rPr>
        <w:t xml:space="preserve">: white blood cell, </w:t>
      </w:r>
      <w:r>
        <w:rPr>
          <w:b/>
          <w:color w:val="000000"/>
          <w:sz w:val="20"/>
          <w:szCs w:val="20"/>
          <w:vertAlign w:val="superscript"/>
          <w:lang w:val="en-US"/>
        </w:rPr>
        <w:t>#</w:t>
      </w:r>
      <w:r>
        <w:rPr>
          <w:color w:val="000000"/>
          <w:sz w:val="20"/>
          <w:szCs w:val="20"/>
          <w:lang w:val="en-US"/>
        </w:rPr>
        <w:t xml:space="preserve">Wilcoxon signed rank exact tests, </w:t>
      </w:r>
      <w:r>
        <w:rPr>
          <w:i/>
          <w:color w:val="000000"/>
          <w:sz w:val="20"/>
          <w:szCs w:val="20"/>
          <w:lang w:val="en-US"/>
        </w:rPr>
        <w:t>p</w:t>
      </w:r>
      <w:r>
        <w:rPr>
          <w:color w:val="000000"/>
          <w:sz w:val="20"/>
          <w:szCs w:val="20"/>
          <w:lang w:val="en-US"/>
        </w:rPr>
        <w:t xml:space="preserve"> = 0.005 (preoperative NLCR and postoperative NLCR)</w:t>
      </w:r>
    </w:p>
    <w:p w14:paraId="0FAC55C8" w14:textId="77777777" w:rsidR="001A2F05" w:rsidRDefault="001A2F05" w:rsidP="001A2F05">
      <w:pPr>
        <w:rPr>
          <w:sz w:val="20"/>
          <w:szCs w:val="20"/>
          <w:lang w:val="en-US"/>
        </w:rPr>
      </w:pPr>
    </w:p>
    <w:p w14:paraId="616381BE" w14:textId="77777777" w:rsidR="001A2F05" w:rsidRDefault="001A2F05" w:rsidP="001A2F05">
      <w:pPr>
        <w:rPr>
          <w:color w:val="000000"/>
          <w:sz w:val="20"/>
          <w:szCs w:val="20"/>
          <w:lang w:val="en-US"/>
        </w:rPr>
      </w:pPr>
    </w:p>
    <w:p w14:paraId="417536AE" w14:textId="77777777" w:rsidR="001A2F05" w:rsidRDefault="001A2F05" w:rsidP="001A2F05">
      <w:pPr>
        <w:rPr>
          <w:color w:val="000000"/>
          <w:sz w:val="20"/>
          <w:szCs w:val="20"/>
          <w:lang w:val="en-US"/>
        </w:rPr>
      </w:pPr>
    </w:p>
    <w:p w14:paraId="48BF9730" w14:textId="77777777" w:rsidR="001A2F05" w:rsidRDefault="001A2F05" w:rsidP="001A2F05">
      <w:pPr>
        <w:rPr>
          <w:color w:val="000000"/>
          <w:sz w:val="20"/>
          <w:szCs w:val="20"/>
          <w:lang w:val="en-US"/>
        </w:rPr>
      </w:pPr>
    </w:p>
    <w:p w14:paraId="7917EE71" w14:textId="77777777" w:rsidR="001A2F05" w:rsidRDefault="001A2F05" w:rsidP="001A2F05">
      <w:pPr>
        <w:rPr>
          <w:b/>
          <w:color w:val="222222"/>
          <w:sz w:val="20"/>
          <w:szCs w:val="20"/>
          <w:lang w:val="en-US"/>
        </w:rPr>
      </w:pPr>
    </w:p>
    <w:p w14:paraId="2623555F" w14:textId="77777777" w:rsidR="001A2F05" w:rsidRDefault="001A2F05" w:rsidP="001A2F05">
      <w:pPr>
        <w:rPr>
          <w:b/>
          <w:color w:val="222222"/>
          <w:sz w:val="20"/>
          <w:szCs w:val="20"/>
          <w:lang w:val="en-US"/>
        </w:rPr>
      </w:pPr>
    </w:p>
    <w:p w14:paraId="6A70A06A" w14:textId="77777777" w:rsidR="00C762D6" w:rsidRDefault="00C762D6"/>
    <w:sectPr w:rsidR="00C762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DU0MLEwNTEztjBQ0lEKTi0uzszPAykwrAUAGVFNVywAAAA="/>
  </w:docVars>
  <w:rsids>
    <w:rsidRoot w:val="001A2F05"/>
    <w:rsid w:val="001A2F05"/>
    <w:rsid w:val="00C7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C5A95"/>
  <w15:chartTrackingRefBased/>
  <w15:docId w15:val="{B7443029-FCBD-4EAE-A9F4-7A8121318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F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8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ap aktas</dc:creator>
  <cp:keywords/>
  <dc:description/>
  <cp:lastModifiedBy>serap aktas</cp:lastModifiedBy>
  <cp:revision>1</cp:revision>
  <dcterms:created xsi:type="dcterms:W3CDTF">2021-09-08T20:05:00Z</dcterms:created>
  <dcterms:modified xsi:type="dcterms:W3CDTF">2021-09-08T20:05:00Z</dcterms:modified>
</cp:coreProperties>
</file>